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AF392" w14:textId="77777777" w:rsidR="00316BE7" w:rsidRPr="0021233F" w:rsidRDefault="00316BE7" w:rsidP="00316BE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2F1995A8" wp14:editId="038F27A6">
            <wp:extent cx="1699404" cy="1051292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195" cy="10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F06AD" w14:textId="77777777" w:rsid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7CAFF522" w14:textId="77777777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 w:rsidRPr="00316BE7">
        <w:rPr>
          <w:rFonts w:ascii="Arial" w:hAnsi="Arial" w:cs="Arial"/>
          <w:b/>
          <w:bCs/>
        </w:rPr>
        <w:t>CALL FOR APPLICATIONS</w:t>
      </w:r>
    </w:p>
    <w:p w14:paraId="055C14D6" w14:textId="77777777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</w:p>
    <w:p w14:paraId="38981668" w14:textId="55DC6BB5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  <w:r w:rsidRPr="00316BE7">
        <w:rPr>
          <w:rFonts w:ascii="Arial" w:hAnsi="Arial" w:cs="Arial"/>
          <w:b/>
        </w:rPr>
        <w:t>Kosovo International Summer Academy 202</w:t>
      </w:r>
      <w:r w:rsidR="00150F67">
        <w:rPr>
          <w:rFonts w:ascii="Arial" w:hAnsi="Arial" w:cs="Arial"/>
          <w:b/>
        </w:rPr>
        <w:t>6</w:t>
      </w:r>
    </w:p>
    <w:p w14:paraId="3DA06441" w14:textId="77777777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4D32EE99" w14:textId="77777777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  <w:r w:rsidRPr="00316BE7">
        <w:rPr>
          <w:rFonts w:ascii="Arial" w:hAnsi="Arial" w:cs="Arial"/>
          <w:b/>
        </w:rPr>
        <w:t>“</w:t>
      </w:r>
      <w:r w:rsidRPr="00150F67">
        <w:rPr>
          <w:rFonts w:ascii="Arial" w:hAnsi="Arial" w:cs="Arial"/>
          <w:b/>
          <w:i/>
        </w:rPr>
        <w:t>Peace building in post-conflict areas – Diplomacy, Leadership and Negotiations</w:t>
      </w:r>
      <w:r w:rsidRPr="00316BE7">
        <w:rPr>
          <w:rFonts w:ascii="Arial" w:hAnsi="Arial" w:cs="Arial"/>
          <w:b/>
        </w:rPr>
        <w:t>”</w:t>
      </w:r>
    </w:p>
    <w:p w14:paraId="35F84D62" w14:textId="77777777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</w:p>
    <w:p w14:paraId="11BD6E5D" w14:textId="77777777"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  <w:r w:rsidRPr="00316BE7">
        <w:rPr>
          <w:rFonts w:ascii="Arial" w:hAnsi="Arial" w:cs="Arial"/>
          <w:b/>
        </w:rPr>
        <w:t>www.academy-ks.org</w:t>
      </w:r>
    </w:p>
    <w:p w14:paraId="2B3F9D62" w14:textId="77777777" w:rsidR="00316BE7" w:rsidRPr="00316BE7" w:rsidRDefault="00316BE7" w:rsidP="00316BE7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b/>
          <w:bCs/>
        </w:rPr>
      </w:pPr>
    </w:p>
    <w:p w14:paraId="428589E6" w14:textId="77777777" w:rsidR="00316BE7" w:rsidRPr="00316BE7" w:rsidRDefault="00316BE7" w:rsidP="00316BE7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b/>
          <w:bCs/>
        </w:rPr>
      </w:pPr>
    </w:p>
    <w:p w14:paraId="18081978" w14:textId="77777777" w:rsidR="00316BE7" w:rsidRPr="00316BE7" w:rsidRDefault="00316BE7" w:rsidP="00316BE7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</w:rPr>
      </w:pPr>
      <w:r w:rsidRPr="00316BE7">
        <w:rPr>
          <w:rFonts w:ascii="Arial" w:hAnsi="Arial" w:cs="Arial"/>
          <w:b/>
          <w:bCs/>
        </w:rPr>
        <w:t xml:space="preserve">Open to (Eligibility): </w:t>
      </w:r>
      <w:r w:rsidRPr="00316BE7">
        <w:rPr>
          <w:rFonts w:ascii="Arial" w:hAnsi="Arial" w:cs="Arial"/>
        </w:rPr>
        <w:t>Undergraduate, graduate and post graduate students (who are enrolled or have already completed aforementioned levels of university studies) and young professionals.</w:t>
      </w:r>
    </w:p>
    <w:p w14:paraId="09C5CD11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0458A8B2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  <w:lang w:val="en-GB"/>
        </w:rPr>
        <w:t>  </w:t>
      </w:r>
    </w:p>
    <w:p w14:paraId="584C6BE3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lang w:val="en-GB"/>
        </w:rPr>
      </w:pPr>
      <w:r w:rsidRPr="00316BE7">
        <w:rPr>
          <w:rFonts w:ascii="Arial" w:eastAsia="Times New Roman" w:hAnsi="Arial" w:cs="Arial"/>
          <w:b/>
          <w:color w:val="000000"/>
          <w:lang w:val="en-GB"/>
        </w:rPr>
        <w:t>Date/Venue:</w:t>
      </w:r>
    </w:p>
    <w:p w14:paraId="06D3B84A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lang w:val="en-GB"/>
        </w:rPr>
      </w:pPr>
    </w:p>
    <w:p w14:paraId="035193AD" w14:textId="2A8A6ED1" w:rsidR="00316BE7" w:rsidRPr="00316BE7" w:rsidRDefault="00150F6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val="en-GB"/>
        </w:rPr>
      </w:pPr>
      <w:r>
        <w:rPr>
          <w:rFonts w:ascii="Arial" w:eastAsia="Times New Roman" w:hAnsi="Arial" w:cs="Arial"/>
          <w:color w:val="000000"/>
          <w:lang w:val="en-GB"/>
        </w:rPr>
        <w:t xml:space="preserve">KSA Part I: 20 </w:t>
      </w:r>
      <w:r w:rsidR="00316BE7">
        <w:rPr>
          <w:rFonts w:ascii="Arial" w:eastAsia="Times New Roman" w:hAnsi="Arial" w:cs="Arial"/>
          <w:color w:val="000000"/>
          <w:lang w:val="en-GB"/>
        </w:rPr>
        <w:t>-</w:t>
      </w:r>
      <w:r w:rsidR="005B2C77">
        <w:rPr>
          <w:rFonts w:ascii="Arial" w:eastAsia="Times New Roman" w:hAnsi="Arial" w:cs="Arial"/>
          <w:color w:val="000000"/>
          <w:lang w:val="en-GB"/>
        </w:rPr>
        <w:t xml:space="preserve"> </w:t>
      </w:r>
      <w:r w:rsidR="00316BE7">
        <w:rPr>
          <w:rFonts w:ascii="Arial" w:eastAsia="Times New Roman" w:hAnsi="Arial" w:cs="Arial"/>
          <w:color w:val="000000"/>
          <w:lang w:val="en-GB"/>
        </w:rPr>
        <w:t>2</w:t>
      </w:r>
      <w:r>
        <w:rPr>
          <w:rFonts w:ascii="Arial" w:eastAsia="Times New Roman" w:hAnsi="Arial" w:cs="Arial"/>
          <w:color w:val="000000"/>
          <w:lang w:val="en-GB"/>
        </w:rPr>
        <w:t>9</w:t>
      </w:r>
      <w:r w:rsidR="005B2C77">
        <w:rPr>
          <w:rFonts w:ascii="Arial" w:eastAsia="Times New Roman" w:hAnsi="Arial" w:cs="Arial"/>
          <w:color w:val="000000"/>
          <w:lang w:val="en-GB"/>
        </w:rPr>
        <w:t xml:space="preserve"> July 202</w:t>
      </w:r>
      <w:r>
        <w:rPr>
          <w:rFonts w:ascii="Arial" w:eastAsia="Times New Roman" w:hAnsi="Arial" w:cs="Arial"/>
          <w:color w:val="000000"/>
          <w:lang w:val="en-GB"/>
        </w:rPr>
        <w:t>6</w:t>
      </w:r>
      <w:r w:rsidR="00316BE7" w:rsidRPr="00316BE7">
        <w:rPr>
          <w:rFonts w:ascii="Arial" w:eastAsia="Times New Roman" w:hAnsi="Arial" w:cs="Arial"/>
          <w:color w:val="000000"/>
          <w:lang w:val="en-GB"/>
        </w:rPr>
        <w:t xml:space="preserve">, </w:t>
      </w:r>
      <w:proofErr w:type="spellStart"/>
      <w:r w:rsidR="00316BE7" w:rsidRPr="00316BE7">
        <w:rPr>
          <w:rFonts w:ascii="Arial" w:eastAsia="Times New Roman" w:hAnsi="Arial" w:cs="Arial"/>
          <w:color w:val="000000"/>
          <w:lang w:val="en-GB"/>
        </w:rPr>
        <w:t>Prishtina</w:t>
      </w:r>
      <w:proofErr w:type="spellEnd"/>
      <w:r w:rsidR="00316BE7" w:rsidRPr="00316BE7">
        <w:rPr>
          <w:rFonts w:ascii="Arial" w:eastAsia="Times New Roman" w:hAnsi="Arial" w:cs="Arial"/>
          <w:color w:val="000000"/>
          <w:lang w:val="en-GB"/>
        </w:rPr>
        <w:t>, Kosovo</w:t>
      </w:r>
    </w:p>
    <w:p w14:paraId="6B9B0E70" w14:textId="5B899952" w:rsidR="00316BE7" w:rsidRPr="00316BE7" w:rsidRDefault="005B2C7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val="en-GB"/>
        </w:rPr>
      </w:pPr>
      <w:r>
        <w:rPr>
          <w:rFonts w:ascii="Arial" w:eastAsia="Times New Roman" w:hAnsi="Arial" w:cs="Arial"/>
          <w:color w:val="000000"/>
          <w:lang w:val="en-GB"/>
        </w:rPr>
        <w:t>KSA Part II: </w:t>
      </w:r>
      <w:r w:rsidR="00150F67">
        <w:rPr>
          <w:rFonts w:ascii="Arial" w:eastAsia="Times New Roman" w:hAnsi="Arial" w:cs="Arial"/>
          <w:color w:val="000000"/>
          <w:lang w:val="en-GB"/>
        </w:rPr>
        <w:t>10</w:t>
      </w:r>
      <w:r>
        <w:rPr>
          <w:rFonts w:ascii="Arial" w:eastAsia="Times New Roman" w:hAnsi="Arial" w:cs="Arial"/>
          <w:color w:val="000000"/>
          <w:lang w:val="en-GB"/>
        </w:rPr>
        <w:t xml:space="preserve"> </w:t>
      </w:r>
      <w:r w:rsidR="004178DF">
        <w:rPr>
          <w:rFonts w:ascii="Arial" w:eastAsia="Times New Roman" w:hAnsi="Arial" w:cs="Arial"/>
          <w:color w:val="000000"/>
          <w:lang w:val="en-GB"/>
        </w:rPr>
        <w:t>–</w:t>
      </w:r>
      <w:r w:rsidR="00150F67">
        <w:rPr>
          <w:rFonts w:ascii="Arial" w:eastAsia="Times New Roman" w:hAnsi="Arial" w:cs="Arial"/>
          <w:color w:val="000000"/>
          <w:lang w:val="en-GB"/>
        </w:rPr>
        <w:t xml:space="preserve"> 19</w:t>
      </w:r>
      <w:r w:rsidR="004178DF">
        <w:rPr>
          <w:rFonts w:ascii="Arial" w:eastAsia="Times New Roman" w:hAnsi="Arial" w:cs="Arial"/>
          <w:color w:val="000000"/>
          <w:lang w:val="en-GB"/>
        </w:rPr>
        <w:t xml:space="preserve"> </w:t>
      </w:r>
      <w:r>
        <w:rPr>
          <w:rFonts w:ascii="Arial" w:eastAsia="Times New Roman" w:hAnsi="Arial" w:cs="Arial"/>
          <w:color w:val="000000"/>
          <w:lang w:val="en-GB"/>
        </w:rPr>
        <w:t>August 202</w:t>
      </w:r>
      <w:r w:rsidR="00150F67">
        <w:rPr>
          <w:rFonts w:ascii="Arial" w:eastAsia="Times New Roman" w:hAnsi="Arial" w:cs="Arial"/>
          <w:color w:val="000000"/>
          <w:lang w:val="en-GB"/>
        </w:rPr>
        <w:t>6</w:t>
      </w:r>
      <w:r w:rsidR="00316BE7" w:rsidRPr="00316BE7">
        <w:rPr>
          <w:rFonts w:ascii="Arial" w:eastAsia="Times New Roman" w:hAnsi="Arial" w:cs="Arial"/>
          <w:color w:val="000000"/>
          <w:lang w:val="en-GB"/>
        </w:rPr>
        <w:t xml:space="preserve">, </w:t>
      </w:r>
      <w:proofErr w:type="spellStart"/>
      <w:r w:rsidR="00316BE7" w:rsidRPr="00316BE7">
        <w:rPr>
          <w:rFonts w:ascii="Arial" w:eastAsia="Times New Roman" w:hAnsi="Arial" w:cs="Arial"/>
          <w:color w:val="000000"/>
          <w:lang w:val="en-GB"/>
        </w:rPr>
        <w:t>Prishtina</w:t>
      </w:r>
      <w:proofErr w:type="spellEnd"/>
      <w:r w:rsidR="00316BE7" w:rsidRPr="00316BE7">
        <w:rPr>
          <w:rFonts w:ascii="Arial" w:eastAsia="Times New Roman" w:hAnsi="Arial" w:cs="Arial"/>
          <w:color w:val="000000"/>
          <w:lang w:val="en-GB"/>
        </w:rPr>
        <w:t>, Kosovo</w:t>
      </w:r>
    </w:p>
    <w:p w14:paraId="3685E08B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*</w:t>
      </w:r>
      <w:r w:rsidRPr="00316BE7">
        <w:rPr>
          <w:rFonts w:ascii="Arial" w:eastAsia="Times New Roman" w:hAnsi="Arial" w:cs="Arial"/>
          <w:i/>
          <w:color w:val="000000"/>
        </w:rPr>
        <w:t>Applicants can apply and attend only one of the sessions (either Part I or PART II)</w:t>
      </w:r>
    </w:p>
    <w:p w14:paraId="4903F6A8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  <w:lang w:val="en-GB"/>
        </w:rPr>
        <w:t> </w:t>
      </w:r>
    </w:p>
    <w:p w14:paraId="381A73C8" w14:textId="213C8DFE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color w:val="000000"/>
          <w:lang w:val="en-GB"/>
        </w:rPr>
        <w:t>Scholarships:</w:t>
      </w:r>
      <w:r w:rsidRPr="00316BE7">
        <w:rPr>
          <w:rFonts w:ascii="Arial" w:eastAsia="Times New Roman" w:hAnsi="Arial" w:cs="Arial"/>
          <w:color w:val="000000"/>
          <w:lang w:val="en-GB"/>
        </w:rPr>
        <w:t xml:space="preserve"> A number of scholarships are available for </w:t>
      </w:r>
      <w:r w:rsidR="00E7796A">
        <w:rPr>
          <w:rFonts w:ascii="Arial" w:eastAsia="Times New Roman" w:hAnsi="Arial" w:cs="Arial"/>
          <w:color w:val="000000"/>
          <w:lang w:val="en-GB"/>
        </w:rPr>
        <w:t xml:space="preserve">the </w:t>
      </w:r>
      <w:r w:rsidRPr="00316BE7">
        <w:rPr>
          <w:rFonts w:ascii="Arial" w:eastAsia="Times New Roman" w:hAnsi="Arial" w:cs="Arial"/>
          <w:color w:val="000000"/>
          <w:lang w:val="en-GB"/>
        </w:rPr>
        <w:t>most qualified applicants.</w:t>
      </w:r>
    </w:p>
    <w:p w14:paraId="69D896F2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br/>
      </w:r>
      <w:r w:rsidRPr="00316BE7">
        <w:rPr>
          <w:rFonts w:ascii="Arial" w:eastAsia="Times New Roman" w:hAnsi="Arial" w:cs="Arial"/>
          <w:b/>
          <w:bCs/>
          <w:color w:val="000000"/>
        </w:rPr>
        <w:t>Description:</w:t>
      </w:r>
    </w:p>
    <w:p w14:paraId="3523B335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59EC44F" w14:textId="731955B2" w:rsidR="00316BE7" w:rsidRPr="00316BE7" w:rsidRDefault="00150F6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is July (20</w:t>
      </w:r>
      <w:r w:rsidR="005B2C77">
        <w:rPr>
          <w:rFonts w:ascii="Arial" w:eastAsia="Times New Roman" w:hAnsi="Arial" w:cs="Arial"/>
          <w:color w:val="000000"/>
        </w:rPr>
        <w:t xml:space="preserve"> – 2</w:t>
      </w:r>
      <w:r>
        <w:rPr>
          <w:rFonts w:ascii="Arial" w:eastAsia="Times New Roman" w:hAnsi="Arial" w:cs="Arial"/>
          <w:color w:val="000000"/>
        </w:rPr>
        <w:t>9</w:t>
      </w:r>
      <w:r w:rsidR="005B2C77">
        <w:rPr>
          <w:rFonts w:ascii="Arial" w:eastAsia="Times New Roman" w:hAnsi="Arial" w:cs="Arial"/>
          <w:color w:val="000000"/>
        </w:rPr>
        <w:t>) and August (</w:t>
      </w:r>
      <w:r>
        <w:rPr>
          <w:rFonts w:ascii="Arial" w:eastAsia="Times New Roman" w:hAnsi="Arial" w:cs="Arial"/>
          <w:color w:val="000000"/>
        </w:rPr>
        <w:t>10</w:t>
      </w:r>
      <w:r w:rsidR="005B2C77">
        <w:rPr>
          <w:rFonts w:ascii="Arial" w:eastAsia="Times New Roman" w:hAnsi="Arial" w:cs="Arial"/>
          <w:color w:val="000000"/>
        </w:rPr>
        <w:t xml:space="preserve"> – 1</w:t>
      </w:r>
      <w:r>
        <w:rPr>
          <w:rFonts w:ascii="Arial" w:eastAsia="Times New Roman" w:hAnsi="Arial" w:cs="Arial"/>
          <w:color w:val="000000"/>
        </w:rPr>
        <w:t>9</w:t>
      </w:r>
      <w:r w:rsidR="00316BE7" w:rsidRPr="00316BE7">
        <w:rPr>
          <w:rFonts w:ascii="Arial" w:eastAsia="Times New Roman" w:hAnsi="Arial" w:cs="Arial"/>
          <w:color w:val="000000"/>
        </w:rPr>
        <w:t>), Kosovo International Summer Academy (KSA) will organize Part I an</w:t>
      </w:r>
      <w:r w:rsidR="005B2C77">
        <w:rPr>
          <w:rFonts w:ascii="Arial" w:eastAsia="Times New Roman" w:hAnsi="Arial" w:cs="Arial"/>
          <w:color w:val="000000"/>
        </w:rPr>
        <w:t>d Part II of its 1</w:t>
      </w:r>
      <w:r>
        <w:rPr>
          <w:rFonts w:ascii="Arial" w:eastAsia="Times New Roman" w:hAnsi="Arial" w:cs="Arial"/>
          <w:color w:val="000000"/>
        </w:rPr>
        <w:t>3</w:t>
      </w:r>
      <w:r w:rsidR="00316BE7" w:rsidRPr="00316BE7">
        <w:rPr>
          <w:rFonts w:ascii="Arial" w:eastAsia="Times New Roman" w:hAnsi="Arial" w:cs="Arial"/>
          <w:color w:val="000000"/>
        </w:rPr>
        <w:t xml:space="preserve">th edition in </w:t>
      </w:r>
      <w:proofErr w:type="spellStart"/>
      <w:r w:rsidR="00316BE7" w:rsidRPr="00316BE7">
        <w:rPr>
          <w:rFonts w:ascii="Arial" w:eastAsia="Times New Roman" w:hAnsi="Arial" w:cs="Arial"/>
          <w:color w:val="000000"/>
        </w:rPr>
        <w:t>Prishtina</w:t>
      </w:r>
      <w:proofErr w:type="spellEnd"/>
      <w:r w:rsidR="00316BE7" w:rsidRPr="00316BE7">
        <w:rPr>
          <w:rFonts w:ascii="Arial" w:eastAsia="Times New Roman" w:hAnsi="Arial" w:cs="Arial"/>
          <w:color w:val="000000"/>
        </w:rPr>
        <w:t>, Kosovo, with a special focus on</w:t>
      </w:r>
      <w:r w:rsidR="00316BE7" w:rsidRPr="00150F67">
        <w:rPr>
          <w:rFonts w:ascii="Arial" w:eastAsia="Times New Roman" w:hAnsi="Arial" w:cs="Arial"/>
          <w:i/>
          <w:color w:val="000000"/>
        </w:rPr>
        <w:t xml:space="preserve"> “</w:t>
      </w:r>
      <w:r w:rsidR="00316BE7" w:rsidRPr="00150F67">
        <w:rPr>
          <w:rFonts w:ascii="Arial" w:eastAsia="Times New Roman" w:hAnsi="Arial" w:cs="Arial"/>
          <w:b/>
          <w:i/>
          <w:color w:val="000000"/>
        </w:rPr>
        <w:t>Peace building in post-conflict areas – Diplomacy, Leadership and Negotiations</w:t>
      </w:r>
      <w:r w:rsidR="00316BE7" w:rsidRPr="00316BE7">
        <w:rPr>
          <w:rFonts w:ascii="Arial" w:eastAsia="Times New Roman" w:hAnsi="Arial" w:cs="Arial"/>
          <w:color w:val="000000"/>
        </w:rPr>
        <w:t>”.</w:t>
      </w:r>
      <w:r w:rsidR="00316BE7" w:rsidRPr="00316BE7">
        <w:rPr>
          <w:rFonts w:ascii="Arial" w:eastAsia="Times New Roman" w:hAnsi="Arial" w:cs="Arial"/>
          <w:color w:val="000000"/>
        </w:rPr>
        <w:br/>
        <w:t> </w:t>
      </w:r>
    </w:p>
    <w:p w14:paraId="3B92E92D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The Kosovo International Summer Academy will be welcoming distinguished professors from the world’s most prestigious universities, diplomats, high-ranking officials, and representatives of civic society, to teach courses and deliver speeches on:</w:t>
      </w:r>
    </w:p>
    <w:p w14:paraId="0E08400A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Politics</w:t>
      </w:r>
    </w:p>
    <w:p w14:paraId="64BCBF68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Diplomacy</w:t>
      </w:r>
    </w:p>
    <w:p w14:paraId="3807D552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Peaceful Conflict Resolution</w:t>
      </w:r>
    </w:p>
    <w:p w14:paraId="1F8F6AC8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Leadership and Negotiations</w:t>
      </w:r>
    </w:p>
    <w:p w14:paraId="5C0032C7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EU Integration Process</w:t>
      </w:r>
    </w:p>
    <w:p w14:paraId="0EA8D802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International Law</w:t>
      </w:r>
    </w:p>
    <w:p w14:paraId="7E7384C9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Transitional Justice</w:t>
      </w:r>
    </w:p>
    <w:p w14:paraId="30BA1ED6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Human Rights</w:t>
      </w:r>
    </w:p>
    <w:p w14:paraId="6F3DCF7B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Women’s Rights in the Western Balkans</w:t>
      </w:r>
    </w:p>
    <w:p w14:paraId="314D966C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International Justice</w:t>
      </w:r>
    </w:p>
    <w:p w14:paraId="08908714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International Security and</w:t>
      </w:r>
    </w:p>
    <w:p w14:paraId="7E7DFE6F" w14:textId="2B9AB593" w:rsidR="00316BE7" w:rsidRPr="00316BE7" w:rsidRDefault="00150F6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·         The Role of Civic Society in Peacebuilding</w:t>
      </w:r>
      <w:r w:rsidR="00316BE7" w:rsidRPr="00316BE7">
        <w:rPr>
          <w:rFonts w:ascii="Arial" w:eastAsia="Times New Roman" w:hAnsi="Arial" w:cs="Arial"/>
          <w:color w:val="000000"/>
        </w:rPr>
        <w:t> </w:t>
      </w:r>
    </w:p>
    <w:p w14:paraId="4296F02B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lastRenderedPageBreak/>
        <w:br/>
      </w:r>
      <w:r w:rsidRPr="00316BE7">
        <w:rPr>
          <w:rFonts w:ascii="Arial" w:eastAsia="Times New Roman" w:hAnsi="Arial" w:cs="Arial"/>
          <w:b/>
          <w:bCs/>
          <w:color w:val="000000"/>
        </w:rPr>
        <w:t>Excursions and Cultural Activities</w:t>
      </w:r>
    </w:p>
    <w:p w14:paraId="33888799" w14:textId="142ED6DB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hroughout your study-abroad experience in Kosovo</w:t>
      </w:r>
      <w:r w:rsidR="001A4B42">
        <w:rPr>
          <w:rFonts w:ascii="Arial" w:eastAsia="Times New Roman" w:hAnsi="Arial" w:cs="Arial"/>
          <w:color w:val="000000"/>
        </w:rPr>
        <w:t>,</w:t>
      </w:r>
      <w:r w:rsidRPr="00316BE7">
        <w:rPr>
          <w:rFonts w:ascii="Arial" w:eastAsia="Times New Roman" w:hAnsi="Arial" w:cs="Arial"/>
          <w:color w:val="000000"/>
        </w:rPr>
        <w:t xml:space="preserve"> you will have the opportunity to participate in a variety of excursions and cultural activities.</w:t>
      </w:r>
    </w:p>
    <w:p w14:paraId="17C6DA97" w14:textId="77777777" w:rsid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our of the Institutions of Kosovo</w:t>
      </w:r>
    </w:p>
    <w:p w14:paraId="42BC9CCF" w14:textId="77777777" w:rsidR="005B2C77" w:rsidRPr="00316BE7" w:rsidRDefault="005B2C7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ity tour</w:t>
      </w:r>
    </w:p>
    <w:p w14:paraId="58D895C0" w14:textId="77777777"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Field trip to </w:t>
      </w:r>
      <w:proofErr w:type="spellStart"/>
      <w:r w:rsidRPr="00316BE7">
        <w:rPr>
          <w:rFonts w:ascii="Arial" w:eastAsia="Times New Roman" w:hAnsi="Arial" w:cs="Arial"/>
          <w:color w:val="000000"/>
        </w:rPr>
        <w:t>Prizren</w:t>
      </w:r>
      <w:proofErr w:type="spellEnd"/>
    </w:p>
    <w:p w14:paraId="07F5DDD1" w14:textId="77777777"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Field trip to Mitrovica</w:t>
      </w:r>
    </w:p>
    <w:p w14:paraId="7E4B4016" w14:textId="77777777"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  <w:lang w:val="en-GB"/>
        </w:rPr>
        <w:t>Field trip to Gadime Cave</w:t>
      </w:r>
    </w:p>
    <w:p w14:paraId="27E68FCB" w14:textId="77777777"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our of museums</w:t>
      </w:r>
      <w:r w:rsidR="005B2C77">
        <w:rPr>
          <w:rFonts w:ascii="Arial" w:eastAsia="Times New Roman" w:hAnsi="Arial" w:cs="Arial"/>
          <w:color w:val="000000"/>
        </w:rPr>
        <w:t xml:space="preserve"> and memorials</w:t>
      </w:r>
    </w:p>
    <w:p w14:paraId="532725B4" w14:textId="77777777"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Meetings with high-ranking officials and ambassadors</w:t>
      </w:r>
    </w:p>
    <w:p w14:paraId="1FDE44C2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</w:p>
    <w:p w14:paraId="2D007C34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bCs/>
          <w:color w:val="000000"/>
        </w:rPr>
        <w:t>Eligibility</w:t>
      </w:r>
    </w:p>
    <w:p w14:paraId="06A99370" w14:textId="77777777" w:rsidR="00316BE7" w:rsidRDefault="00316BE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Citizens of all countries in the world are eligible to apply</w:t>
      </w:r>
    </w:p>
    <w:p w14:paraId="3289DA2C" w14:textId="77777777" w:rsidR="00E95685" w:rsidRPr="00316BE7" w:rsidRDefault="00E95685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E95685">
        <w:rPr>
          <w:rFonts w:ascii="Arial" w:eastAsia="Times New Roman" w:hAnsi="Arial" w:cs="Arial"/>
          <w:color w:val="000000"/>
        </w:rPr>
        <w:t xml:space="preserve">Not younger </w:t>
      </w:r>
      <w:r w:rsidR="0068460B" w:rsidRPr="00E95685">
        <w:rPr>
          <w:rFonts w:ascii="Arial" w:eastAsia="Times New Roman" w:hAnsi="Arial" w:cs="Arial"/>
          <w:color w:val="000000"/>
        </w:rPr>
        <w:t>than</w:t>
      </w:r>
      <w:r w:rsidRPr="00E95685">
        <w:rPr>
          <w:rFonts w:ascii="Arial" w:eastAsia="Times New Roman" w:hAnsi="Arial" w:cs="Arial"/>
          <w:color w:val="000000"/>
        </w:rPr>
        <w:t xml:space="preserve"> 18 years old</w:t>
      </w:r>
    </w:p>
    <w:p w14:paraId="6D83A372" w14:textId="16C3F519" w:rsidR="00316BE7" w:rsidRPr="00316BE7" w:rsidRDefault="00316BE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Undergraduate, graduate and </w:t>
      </w:r>
      <w:r w:rsidR="00E7796A">
        <w:rPr>
          <w:rFonts w:ascii="Arial" w:eastAsia="Times New Roman" w:hAnsi="Arial" w:cs="Arial"/>
          <w:color w:val="000000"/>
        </w:rPr>
        <w:t>postgraduate</w:t>
      </w:r>
      <w:r w:rsidRPr="00316BE7">
        <w:rPr>
          <w:rFonts w:ascii="Arial" w:eastAsia="Times New Roman" w:hAnsi="Arial" w:cs="Arial"/>
          <w:color w:val="000000"/>
        </w:rPr>
        <w:t xml:space="preserve"> </w:t>
      </w:r>
      <w:proofErr w:type="gramStart"/>
      <w:r w:rsidRPr="00316BE7">
        <w:rPr>
          <w:rFonts w:ascii="Arial" w:eastAsia="Times New Roman" w:hAnsi="Arial" w:cs="Arial"/>
          <w:color w:val="000000"/>
        </w:rPr>
        <w:t>students(</w:t>
      </w:r>
      <w:proofErr w:type="gramEnd"/>
      <w:r w:rsidRPr="00316BE7">
        <w:rPr>
          <w:rFonts w:ascii="Arial" w:eastAsia="Times New Roman" w:hAnsi="Arial" w:cs="Arial"/>
          <w:color w:val="000000"/>
        </w:rPr>
        <w:t>who are enrolled or have already completed aforementioned levels of university studies) and young professionals. </w:t>
      </w:r>
    </w:p>
    <w:p w14:paraId="6E2247F8" w14:textId="0B1842ED" w:rsidR="00316BE7" w:rsidRDefault="005B2C7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pplicants born in 19</w:t>
      </w:r>
      <w:r w:rsidR="00150F67">
        <w:rPr>
          <w:rFonts w:ascii="Arial" w:eastAsia="Times New Roman" w:hAnsi="Arial" w:cs="Arial"/>
          <w:color w:val="000000"/>
        </w:rPr>
        <w:t>92</w:t>
      </w:r>
      <w:r w:rsidR="00316BE7" w:rsidRPr="00316BE7">
        <w:rPr>
          <w:rFonts w:ascii="Arial" w:eastAsia="Times New Roman" w:hAnsi="Arial" w:cs="Arial"/>
          <w:color w:val="000000"/>
        </w:rPr>
        <w:t xml:space="preserve"> and after</w:t>
      </w:r>
    </w:p>
    <w:p w14:paraId="2DC69335" w14:textId="77777777" w:rsidR="00150F67" w:rsidRPr="00150F67" w:rsidRDefault="00150F67" w:rsidP="00150F67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150F67">
        <w:rPr>
          <w:rFonts w:ascii="Arial" w:eastAsia="Times New Roman" w:hAnsi="Arial" w:cs="Arial"/>
          <w:b/>
          <w:color w:val="000000"/>
        </w:rPr>
        <w:t>Program fee covers the following:</w:t>
      </w:r>
    </w:p>
    <w:p w14:paraId="360A340B" w14:textId="70B92995" w:rsidR="00150F67" w:rsidRPr="00150F67" w:rsidRDefault="00150F67" w:rsidP="00150F67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Tuition – Tuition fee for the courses.</w:t>
      </w:r>
    </w:p>
    <w:p w14:paraId="407B5107" w14:textId="1D7E0531" w:rsidR="00150F67" w:rsidRPr="00150F67" w:rsidRDefault="00150F67" w:rsidP="00150F67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 xml:space="preserve">Accommodation – The program fee covers accommodation during the length of the </w:t>
      </w:r>
      <w:proofErr w:type="spellStart"/>
      <w:r w:rsidRPr="00150F67">
        <w:rPr>
          <w:rFonts w:ascii="Arial" w:eastAsia="Times New Roman" w:hAnsi="Arial" w:cs="Arial"/>
          <w:color w:val="000000"/>
        </w:rPr>
        <w:t>programme</w:t>
      </w:r>
      <w:proofErr w:type="spellEnd"/>
      <w:r w:rsidRPr="00150F67">
        <w:rPr>
          <w:rFonts w:ascii="Arial" w:eastAsia="Times New Roman" w:hAnsi="Arial" w:cs="Arial"/>
          <w:color w:val="000000"/>
        </w:rPr>
        <w:t>.</w:t>
      </w:r>
    </w:p>
    <w:p w14:paraId="55E05AE0" w14:textId="016FD146" w:rsidR="00150F67" w:rsidRPr="00150F67" w:rsidRDefault="00150F67" w:rsidP="00150F67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 xml:space="preserve">Transportation between </w:t>
      </w:r>
      <w:proofErr w:type="spellStart"/>
      <w:r w:rsidRPr="00150F67">
        <w:rPr>
          <w:rFonts w:ascii="Arial" w:eastAsia="Times New Roman" w:hAnsi="Arial" w:cs="Arial"/>
          <w:color w:val="000000"/>
        </w:rPr>
        <w:t>Prishtina</w:t>
      </w:r>
      <w:proofErr w:type="spellEnd"/>
      <w:r w:rsidRPr="00150F67">
        <w:rPr>
          <w:rFonts w:ascii="Arial" w:eastAsia="Times New Roman" w:hAnsi="Arial" w:cs="Arial"/>
          <w:color w:val="000000"/>
        </w:rPr>
        <w:t xml:space="preserve"> International Airport and the hotel.</w:t>
      </w:r>
    </w:p>
    <w:p w14:paraId="1B0B1B58" w14:textId="1BB2AA2F" w:rsidR="00150F67" w:rsidRPr="00150F67" w:rsidRDefault="00150F67" w:rsidP="00150F67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Meals – All scheduled meals are included in the program fee.</w:t>
      </w:r>
    </w:p>
    <w:p w14:paraId="1424BBE3" w14:textId="7B677FC1" w:rsidR="00150F67" w:rsidRPr="00150F67" w:rsidRDefault="00150F67" w:rsidP="00150F67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Coffee break – All scheduled coffee between courses are included in the program fee.</w:t>
      </w:r>
    </w:p>
    <w:p w14:paraId="6218F09A" w14:textId="140D7EDA" w:rsidR="00150F67" w:rsidRPr="00150F67" w:rsidRDefault="00150F67" w:rsidP="00150F67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150F67">
        <w:rPr>
          <w:rFonts w:ascii="Arial" w:eastAsia="Times New Roman" w:hAnsi="Arial" w:cs="Arial"/>
          <w:color w:val="000000"/>
        </w:rPr>
        <w:t>Vocational trips – All scheduled special events and vocational trips are included in the program fee.</w:t>
      </w:r>
    </w:p>
    <w:p w14:paraId="507FDC43" w14:textId="77777777" w:rsidR="00150F67" w:rsidRDefault="00150F67" w:rsidP="00150F67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</w:p>
    <w:p w14:paraId="78BC07DF" w14:textId="71D3415F" w:rsidR="00316BE7" w:rsidRPr="00316BE7" w:rsidRDefault="00316BE7" w:rsidP="00150F6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bCs/>
          <w:color w:val="000000"/>
        </w:rPr>
        <w:t>Scholarships awarding criteria</w:t>
      </w:r>
    </w:p>
    <w:p w14:paraId="6086FEE7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he following criteria are considered in the admissions process:</w:t>
      </w:r>
    </w:p>
    <w:p w14:paraId="35EDDEBA" w14:textId="77777777"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Submitting your application early</w:t>
      </w:r>
    </w:p>
    <w:p w14:paraId="01865440" w14:textId="77777777"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Financial need</w:t>
      </w:r>
    </w:p>
    <w:p w14:paraId="195AC417" w14:textId="77777777"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Merit and existing leadership experience</w:t>
      </w:r>
    </w:p>
    <w:p w14:paraId="4A21599B" w14:textId="77777777"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Intercultural experience</w:t>
      </w:r>
    </w:p>
    <w:p w14:paraId="27EBEE6B" w14:textId="77777777" w:rsidR="00E7796A" w:rsidRPr="00E7796A" w:rsidRDefault="00E7796A" w:rsidP="00E7796A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E7796A">
        <w:rPr>
          <w:rFonts w:ascii="Arial" w:eastAsia="Times New Roman" w:hAnsi="Arial" w:cs="Arial"/>
          <w:b/>
          <w:bCs/>
          <w:color w:val="000000"/>
        </w:rPr>
        <w:t xml:space="preserve">Deadlines for KSA: </w:t>
      </w:r>
    </w:p>
    <w:p w14:paraId="0A352616" w14:textId="77777777" w:rsidR="00E7796A" w:rsidRPr="00E7796A" w:rsidRDefault="00E7796A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49F4CE3" w14:textId="2159A9B3" w:rsidR="00E7796A" w:rsidRPr="00E7796A" w:rsidRDefault="00150F67" w:rsidP="00E7796A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PART I - 20 – 29 July 2026</w:t>
      </w:r>
    </w:p>
    <w:p w14:paraId="7E55805F" w14:textId="08ED5A92" w:rsidR="00E7796A" w:rsidRPr="00E7796A" w:rsidRDefault="00E7796A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E7796A">
        <w:rPr>
          <w:rFonts w:ascii="Arial" w:eastAsia="Times New Roman" w:hAnsi="Arial" w:cs="Arial"/>
          <w:color w:val="000000"/>
        </w:rPr>
        <w:t>•</w:t>
      </w:r>
      <w:r w:rsidRPr="00E7796A">
        <w:rPr>
          <w:rFonts w:ascii="Arial" w:eastAsia="Times New Roman" w:hAnsi="Arial" w:cs="Arial"/>
          <w:color w:val="000000"/>
        </w:rPr>
        <w:tab/>
        <w:t>Visa deadline</w:t>
      </w:r>
      <w:r w:rsidR="00150F67">
        <w:rPr>
          <w:rFonts w:ascii="Arial" w:eastAsia="Times New Roman" w:hAnsi="Arial" w:cs="Arial"/>
          <w:color w:val="000000"/>
        </w:rPr>
        <w:t>: 10 May 2026</w:t>
      </w:r>
      <w:r w:rsidRPr="00E7796A">
        <w:rPr>
          <w:rFonts w:ascii="Arial" w:eastAsia="Times New Roman" w:hAnsi="Arial" w:cs="Arial"/>
          <w:color w:val="000000"/>
        </w:rPr>
        <w:t xml:space="preserve"> (This Deadline applies if you </w:t>
      </w:r>
      <w:hyperlink r:id="rId7" w:history="1">
        <w:r w:rsidRPr="005B5812">
          <w:rPr>
            <w:rStyle w:val="Hyperlink"/>
            <w:rFonts w:ascii="Arial" w:eastAsia="Times New Roman" w:hAnsi="Arial" w:cs="Arial"/>
          </w:rPr>
          <w:t>need a visa</w:t>
        </w:r>
      </w:hyperlink>
      <w:r w:rsidRPr="00E7796A">
        <w:rPr>
          <w:rFonts w:ascii="Arial" w:eastAsia="Times New Roman" w:hAnsi="Arial" w:cs="Arial"/>
          <w:color w:val="000000"/>
        </w:rPr>
        <w:t xml:space="preserve"> to enter Kosovo).</w:t>
      </w:r>
    </w:p>
    <w:p w14:paraId="312AA989" w14:textId="2C6A5120" w:rsidR="00E7796A" w:rsidRPr="00E7796A" w:rsidRDefault="00150F67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•</w:t>
      </w:r>
      <w:r>
        <w:rPr>
          <w:rFonts w:ascii="Arial" w:eastAsia="Times New Roman" w:hAnsi="Arial" w:cs="Arial"/>
          <w:color w:val="000000"/>
        </w:rPr>
        <w:tab/>
        <w:t>Final deadline: 10 June 2026</w:t>
      </w:r>
      <w:r w:rsidR="00E7796A" w:rsidRPr="00E7796A">
        <w:rPr>
          <w:rFonts w:ascii="Arial" w:eastAsia="Times New Roman" w:hAnsi="Arial" w:cs="Arial"/>
          <w:color w:val="000000"/>
        </w:rPr>
        <w:t xml:space="preserve"> (Applicants who hold citizenship of a country that does not need a visa to enter Kosovo).</w:t>
      </w:r>
    </w:p>
    <w:p w14:paraId="4CB6AB56" w14:textId="77777777" w:rsidR="00E7796A" w:rsidRPr="00E7796A" w:rsidRDefault="00E7796A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03D1927" w14:textId="368305DC" w:rsidR="00E7796A" w:rsidRPr="008F354C" w:rsidRDefault="00150F67" w:rsidP="00E7796A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PART II – 10</w:t>
      </w:r>
      <w:r w:rsidR="00E7796A" w:rsidRPr="00E7796A">
        <w:rPr>
          <w:rFonts w:ascii="Arial" w:eastAsia="Times New Roman" w:hAnsi="Arial" w:cs="Arial"/>
          <w:b/>
          <w:bCs/>
          <w:color w:val="000000"/>
        </w:rPr>
        <w:t xml:space="preserve"> – </w:t>
      </w:r>
      <w:r>
        <w:rPr>
          <w:rFonts w:ascii="Arial" w:eastAsia="Times New Roman" w:hAnsi="Arial" w:cs="Arial"/>
          <w:b/>
          <w:bCs/>
          <w:color w:val="000000"/>
        </w:rPr>
        <w:t>19 August 2026</w:t>
      </w:r>
      <w:bookmarkStart w:id="0" w:name="_GoBack"/>
      <w:bookmarkEnd w:id="0"/>
    </w:p>
    <w:p w14:paraId="72FAF2D6" w14:textId="706A9CD7" w:rsidR="00E7796A" w:rsidRPr="00E7796A" w:rsidRDefault="00150F67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•</w:t>
      </w:r>
      <w:r>
        <w:rPr>
          <w:rFonts w:ascii="Arial" w:eastAsia="Times New Roman" w:hAnsi="Arial" w:cs="Arial"/>
          <w:color w:val="000000"/>
        </w:rPr>
        <w:tab/>
        <w:t xml:space="preserve">Visa deadline: 10 May 2026 </w:t>
      </w:r>
      <w:r w:rsidR="00E7796A" w:rsidRPr="00E7796A">
        <w:rPr>
          <w:rFonts w:ascii="Arial" w:eastAsia="Times New Roman" w:hAnsi="Arial" w:cs="Arial"/>
          <w:color w:val="000000"/>
        </w:rPr>
        <w:t xml:space="preserve">(This Deadline applies if you need a </w:t>
      </w:r>
      <w:hyperlink r:id="rId8" w:history="1">
        <w:r w:rsidR="00E7796A" w:rsidRPr="005B5812">
          <w:rPr>
            <w:rStyle w:val="Hyperlink"/>
            <w:rFonts w:ascii="Arial" w:eastAsia="Times New Roman" w:hAnsi="Arial" w:cs="Arial"/>
          </w:rPr>
          <w:t>visa to enter</w:t>
        </w:r>
      </w:hyperlink>
      <w:r w:rsidR="00E7796A" w:rsidRPr="00E7796A">
        <w:rPr>
          <w:rFonts w:ascii="Arial" w:eastAsia="Times New Roman" w:hAnsi="Arial" w:cs="Arial"/>
          <w:color w:val="000000"/>
        </w:rPr>
        <w:t xml:space="preserve"> Kosovo)</w:t>
      </w:r>
    </w:p>
    <w:p w14:paraId="2042FDBF" w14:textId="2ABE5383" w:rsidR="00E7796A" w:rsidRDefault="00E7796A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E7796A">
        <w:rPr>
          <w:rFonts w:ascii="Arial" w:eastAsia="Times New Roman" w:hAnsi="Arial" w:cs="Arial"/>
          <w:color w:val="000000"/>
        </w:rPr>
        <w:lastRenderedPageBreak/>
        <w:t>•</w:t>
      </w:r>
      <w:r w:rsidRPr="00E7796A">
        <w:rPr>
          <w:rFonts w:ascii="Arial" w:eastAsia="Times New Roman" w:hAnsi="Arial" w:cs="Arial"/>
          <w:color w:val="000000"/>
        </w:rPr>
        <w:tab/>
      </w:r>
      <w:r w:rsidR="00150F67">
        <w:rPr>
          <w:rFonts w:ascii="Arial" w:eastAsia="Times New Roman" w:hAnsi="Arial" w:cs="Arial"/>
          <w:color w:val="000000"/>
        </w:rPr>
        <w:t>Final deadline: 20 June 2026</w:t>
      </w:r>
      <w:r w:rsidRPr="00E7796A">
        <w:rPr>
          <w:rFonts w:ascii="Arial" w:eastAsia="Times New Roman" w:hAnsi="Arial" w:cs="Arial"/>
          <w:color w:val="000000"/>
        </w:rPr>
        <w:t xml:space="preserve"> (Applicants who hold citizenship of a country that does not need a visa to enter Kosovo). </w:t>
      </w:r>
    </w:p>
    <w:p w14:paraId="1A381C20" w14:textId="77777777" w:rsidR="00E7796A" w:rsidRPr="00E7796A" w:rsidRDefault="00E7796A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49C000F" w14:textId="450D418F" w:rsidR="00316BE7" w:rsidRPr="00316BE7" w:rsidRDefault="00E7796A" w:rsidP="00E7796A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E7796A">
        <w:rPr>
          <w:rFonts w:ascii="Arial" w:eastAsia="Times New Roman" w:hAnsi="Arial" w:cs="Arial"/>
          <w:i/>
          <w:iCs/>
          <w:color w:val="000000"/>
        </w:rPr>
        <w:t>*Scholarships are awarded on a rolling basis and earlier applications are given priority.</w:t>
      </w:r>
      <w:r w:rsidR="00316BE7" w:rsidRPr="00316BE7">
        <w:rPr>
          <w:rFonts w:ascii="Arial" w:eastAsia="Times New Roman" w:hAnsi="Arial" w:cs="Arial"/>
          <w:i/>
          <w:iCs/>
          <w:color w:val="000000"/>
        </w:rPr>
        <w:br/>
      </w:r>
    </w:p>
    <w:p w14:paraId="6FBAF399" w14:textId="35AC5F6F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Please find the link for </w:t>
      </w:r>
      <w:r w:rsidR="00E7796A">
        <w:rPr>
          <w:rFonts w:ascii="Arial" w:eastAsia="Times New Roman" w:hAnsi="Arial" w:cs="Arial"/>
          <w:color w:val="000000"/>
        </w:rPr>
        <w:t xml:space="preserve">the </w:t>
      </w:r>
      <w:r w:rsidRPr="00316BE7">
        <w:rPr>
          <w:rFonts w:ascii="Arial" w:eastAsia="Times New Roman" w:hAnsi="Arial" w:cs="Arial"/>
          <w:color w:val="000000"/>
        </w:rPr>
        <w:t>application here: </w:t>
      </w:r>
      <w:r w:rsidR="00E7796A" w:rsidRPr="00E7796A">
        <w:rPr>
          <w:rFonts w:ascii="Arial" w:eastAsia="Times New Roman" w:hAnsi="Arial" w:cs="Arial"/>
          <w:color w:val="000000"/>
        </w:rPr>
        <w:t>https://academy-ks.org/?page_id=432</w:t>
      </w:r>
      <w:r w:rsidRPr="00316BE7">
        <w:rPr>
          <w:rFonts w:ascii="Arial" w:eastAsia="Times New Roman" w:hAnsi="Arial" w:cs="Arial"/>
          <w:color w:val="000000"/>
        </w:rPr>
        <w:t>.</w:t>
      </w:r>
    </w:p>
    <w:p w14:paraId="72201E9A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542FB0C" w14:textId="6D18092A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For further information please visit </w:t>
      </w:r>
      <w:r w:rsidR="00E7796A">
        <w:rPr>
          <w:rFonts w:ascii="Arial" w:eastAsia="Times New Roman" w:hAnsi="Arial" w:cs="Arial"/>
          <w:color w:val="000000"/>
        </w:rPr>
        <w:t xml:space="preserve">the </w:t>
      </w:r>
      <w:r w:rsidRPr="00316BE7">
        <w:rPr>
          <w:rFonts w:ascii="Arial" w:eastAsia="Times New Roman" w:hAnsi="Arial" w:cs="Arial"/>
          <w:color w:val="000000"/>
        </w:rPr>
        <w:t>official website </w:t>
      </w:r>
      <w:hyperlink r:id="rId9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http://academy-ks.org/</w:t>
        </w:r>
      </w:hyperlink>
      <w:r w:rsidRPr="00316BE7">
        <w:rPr>
          <w:rFonts w:ascii="Arial" w:eastAsia="Times New Roman" w:hAnsi="Arial" w:cs="Arial"/>
          <w:color w:val="000000"/>
        </w:rPr>
        <w:t> or the official Facebook page of Kosovo International Summer Academy:</w:t>
      </w:r>
      <w:hyperlink r:id="rId10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https://www.facebook.com/KosovoInternationalSummerAcademy/</w:t>
        </w:r>
      </w:hyperlink>
    </w:p>
    <w:p w14:paraId="05A5D401" w14:textId="77777777"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  <w:r w:rsidRPr="00316BE7">
        <w:rPr>
          <w:rFonts w:ascii="Arial" w:eastAsia="Times New Roman" w:hAnsi="Arial" w:cs="Arial"/>
          <w:color w:val="000000"/>
        </w:rPr>
        <w:br/>
      </w:r>
    </w:p>
    <w:p w14:paraId="45C2D945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Best regards,</w:t>
      </w:r>
      <w:r w:rsidRPr="00316BE7">
        <w:rPr>
          <w:rFonts w:ascii="Arial" w:eastAsia="Times New Roman" w:hAnsi="Arial" w:cs="Arial"/>
          <w:color w:val="000000"/>
        </w:rPr>
        <w:br/>
      </w:r>
    </w:p>
    <w:p w14:paraId="5F15FAAA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r. </w:t>
      </w:r>
      <w:r w:rsidRPr="00316BE7">
        <w:rPr>
          <w:rFonts w:ascii="Arial" w:eastAsia="Times New Roman" w:hAnsi="Arial" w:cs="Arial"/>
          <w:color w:val="000000"/>
        </w:rPr>
        <w:t>Judita Krasniqi</w:t>
      </w:r>
    </w:p>
    <w:p w14:paraId="693E3A5A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Program Coordinator</w:t>
      </w:r>
    </w:p>
    <w:p w14:paraId="13516C6F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Kosovo International Summer Academy</w:t>
      </w:r>
    </w:p>
    <w:p w14:paraId="35B99AB8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Phone: +383 44 551 594</w:t>
      </w:r>
    </w:p>
    <w:p w14:paraId="2C7147C2" w14:textId="77777777"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E-mail: </w:t>
      </w:r>
      <w:hyperlink r:id="rId11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info@academy-ks.org</w:t>
        </w:r>
      </w:hyperlink>
    </w:p>
    <w:p w14:paraId="10DA98D3" w14:textId="77777777" w:rsidR="00316BE7" w:rsidRPr="00316BE7" w:rsidRDefault="008F354C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hyperlink r:id="rId12" w:tgtFrame="_blank" w:history="1">
        <w:r w:rsidR="00316BE7" w:rsidRPr="00316BE7">
          <w:rPr>
            <w:rFonts w:ascii="Arial" w:eastAsia="Times New Roman" w:hAnsi="Arial" w:cs="Arial"/>
            <w:color w:val="0000FF"/>
            <w:u w:val="single"/>
          </w:rPr>
          <w:t>www.academy-ks.org</w:t>
        </w:r>
      </w:hyperlink>
    </w:p>
    <w:p w14:paraId="2D2584BC" w14:textId="77777777" w:rsidR="00316BE7" w:rsidRPr="00150F6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  <w:r w:rsidRPr="00316BE7">
        <w:rPr>
          <w:rFonts w:ascii="Arial" w:eastAsia="Times New Roman" w:hAnsi="Arial" w:cs="Arial"/>
          <w:color w:val="000000"/>
        </w:rPr>
        <w:br/>
      </w:r>
      <w:r w:rsidRPr="00150F67">
        <w:rPr>
          <w:rFonts w:ascii="Arial" w:eastAsia="Times New Roman" w:hAnsi="Arial" w:cs="Arial"/>
          <w:b/>
          <w:color w:val="4F81BD" w:themeColor="accent1"/>
        </w:rPr>
        <w:t>...find your knowledge beyond borders!</w:t>
      </w:r>
    </w:p>
    <w:p w14:paraId="1361EEFA" w14:textId="77777777" w:rsidR="0053280E" w:rsidRPr="0053280E" w:rsidRDefault="0053280E" w:rsidP="00316BE7">
      <w:pPr>
        <w:spacing w:after="0" w:line="240" w:lineRule="auto"/>
        <w:rPr>
          <w:sz w:val="28"/>
          <w:szCs w:val="28"/>
        </w:rPr>
      </w:pPr>
    </w:p>
    <w:sectPr w:rsidR="0053280E" w:rsidRPr="0053280E" w:rsidSect="00C557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A2712"/>
    <w:multiLevelType w:val="multilevel"/>
    <w:tmpl w:val="0A5E0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7D7E09"/>
    <w:multiLevelType w:val="hybridMultilevel"/>
    <w:tmpl w:val="DD06A988"/>
    <w:lvl w:ilvl="0" w:tplc="E5625C92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E06D4"/>
    <w:multiLevelType w:val="hybridMultilevel"/>
    <w:tmpl w:val="2E20D7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E63B1"/>
    <w:multiLevelType w:val="multilevel"/>
    <w:tmpl w:val="7E6EC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C45AA7"/>
    <w:multiLevelType w:val="multilevel"/>
    <w:tmpl w:val="F728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021EAF"/>
    <w:multiLevelType w:val="hybridMultilevel"/>
    <w:tmpl w:val="CEDA1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0B1A74"/>
    <w:multiLevelType w:val="multilevel"/>
    <w:tmpl w:val="FDEA8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8319E5"/>
    <w:multiLevelType w:val="multilevel"/>
    <w:tmpl w:val="350EC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D76543"/>
    <w:multiLevelType w:val="multilevel"/>
    <w:tmpl w:val="EBEC8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0D47985"/>
    <w:multiLevelType w:val="multilevel"/>
    <w:tmpl w:val="61CE7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8"/>
  </w:num>
  <w:num w:numId="5">
    <w:abstractNumId w:val="6"/>
  </w:num>
  <w:num w:numId="6">
    <w:abstractNumId w:val="9"/>
  </w:num>
  <w:num w:numId="7">
    <w:abstractNumId w:val="4"/>
  </w:num>
  <w:num w:numId="8">
    <w:abstractNumId w:val="2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YytDQyNTAyNTNR0lEKTi0uzszPAykwrQUAONmNziwAAAA="/>
  </w:docVars>
  <w:rsids>
    <w:rsidRoot w:val="00EC7789"/>
    <w:rsid w:val="000451F0"/>
    <w:rsid w:val="00150F67"/>
    <w:rsid w:val="001A4B42"/>
    <w:rsid w:val="002223E6"/>
    <w:rsid w:val="00234DDF"/>
    <w:rsid w:val="00316BE7"/>
    <w:rsid w:val="004178DF"/>
    <w:rsid w:val="004D61E3"/>
    <w:rsid w:val="0051224B"/>
    <w:rsid w:val="0053280E"/>
    <w:rsid w:val="005B2C77"/>
    <w:rsid w:val="005B5812"/>
    <w:rsid w:val="0061278C"/>
    <w:rsid w:val="0067698D"/>
    <w:rsid w:val="0068460B"/>
    <w:rsid w:val="006C7CBD"/>
    <w:rsid w:val="006D7212"/>
    <w:rsid w:val="007428B6"/>
    <w:rsid w:val="007B0B87"/>
    <w:rsid w:val="008301CD"/>
    <w:rsid w:val="00855D5A"/>
    <w:rsid w:val="008F354C"/>
    <w:rsid w:val="009738E2"/>
    <w:rsid w:val="00B07B9C"/>
    <w:rsid w:val="00B16AD7"/>
    <w:rsid w:val="00C557BA"/>
    <w:rsid w:val="00DD2D0E"/>
    <w:rsid w:val="00E7796A"/>
    <w:rsid w:val="00E95685"/>
    <w:rsid w:val="00EC7789"/>
    <w:rsid w:val="00EE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074A5A"/>
  <w15:docId w15:val="{DB114BF3-BDFB-4C5C-8AB1-41FEC843A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5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32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53280E"/>
  </w:style>
  <w:style w:type="character" w:customStyle="1" w:styleId="apple-style-span">
    <w:name w:val="apple-style-span"/>
    <w:basedOn w:val="DefaultParagraphFont"/>
    <w:rsid w:val="00316BE7"/>
  </w:style>
  <w:style w:type="character" w:styleId="Hyperlink">
    <w:name w:val="Hyperlink"/>
    <w:basedOn w:val="DefaultParagraphFont"/>
    <w:uiPriority w:val="99"/>
    <w:unhideWhenUsed/>
    <w:rsid w:val="00316BE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16BE7"/>
    <w:rPr>
      <w:b/>
      <w:bCs/>
    </w:rPr>
  </w:style>
  <w:style w:type="character" w:styleId="Emphasis">
    <w:name w:val="Emphasis"/>
    <w:basedOn w:val="DefaultParagraphFont"/>
    <w:uiPriority w:val="20"/>
    <w:qFormat/>
    <w:rsid w:val="00316BE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B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BE7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581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0F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1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2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90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478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262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316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31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017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586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3884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663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5301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2254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7223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641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1036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9725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651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9379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52549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1000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19774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35815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765155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534351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51627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42230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343803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830822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8091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770478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66171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42482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1800012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026027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204311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509585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932958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514893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1061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65259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67511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8846054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1461915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4273868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742005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309326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905291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868570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075859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19088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0866824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416650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1294256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729523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620054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795789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607362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395003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239825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920233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5183466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4785671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362235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306629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985331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83766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8179878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350597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150347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823665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187324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7114593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8111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029926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143996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1801250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517383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78770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0099613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2658045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5490751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805879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298805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3419474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37422795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3758846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53178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638795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574184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1349840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5873774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354188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9111609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32613061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01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asadat.net/vizat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ambasadat.net/vizat/" TargetMode="External"/><Relationship Id="rId12" Type="http://schemas.openxmlformats.org/officeDocument/2006/relationships/hyperlink" Target="http://www.academy-ks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info@academy-ks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KosovoInternationalSummerAcadem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cademy-ks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AA039-5050-4F4F-BDD0-1B709BDF1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Labinot Hajdari</cp:lastModifiedBy>
  <cp:revision>2</cp:revision>
  <dcterms:created xsi:type="dcterms:W3CDTF">2026-05-27T14:51:00Z</dcterms:created>
  <dcterms:modified xsi:type="dcterms:W3CDTF">2026-05-2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8777686c8870a071743e7aa68500fc7c16742e7ed9bc7f1bf8428f911637c3</vt:lpwstr>
  </property>
</Properties>
</file>